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w:t>
      </w:r>
      <w:r>
        <w:t xml:space="preserve"> </w:t>
      </w:r>
      <w:r>
        <w:t xml:space="preserve">Brazil</w:t>
      </w:r>
      <w:r>
        <w:t xml:space="preserve"> </w:t>
      </w:r>
      <w:r>
        <w:t xml:space="preserve">São</w:t>
      </w:r>
      <w:r>
        <w:t xml:space="preserve"> </w:t>
      </w:r>
      <w:r>
        <w:t xml:space="preserve">Paulo</w:t>
      </w:r>
    </w:p>
    <w:bookmarkStart w:id="20" w:name="cover-letter"/>
    <w:p>
      <w:pPr>
        <w:pStyle w:val="Heading1"/>
      </w:pPr>
      <w:r>
        <w:t xml:space="preserve">Cover Letter</w:t>
      </w:r>
    </w:p>
    <w:p>
      <w:pPr>
        <w:pStyle w:val="FirstParagraph"/>
      </w:pPr>
      <w:r>
        <w:rPr>
          <w:bCs/>
          <w:b/>
        </w:rPr>
        <w:t xml:space="preserve">John Doe</w:t>
      </w:r>
      <w:r>
        <w:br/>
      </w:r>
      <w:r>
        <w:t xml:space="preserve">john.doe@email.com | +55 11 9876-5432</w:t>
      </w:r>
      <w:r>
        <w:br/>
      </w:r>
      <w:r>
        <w:t xml:space="preserve">São Paulo, Brazil</w:t>
      </w:r>
    </w:p>
    <w:bookmarkEnd w:id="20"/>
    <w:p>
      <w:pPr>
        <w:pStyle w:val="BodyText"/>
      </w:pPr>
      <w:r>
        <w:t xml:space="preserve">Dear Hiring Manager,</w:t>
      </w:r>
    </w:p>
    <w:p>
      <w:pPr>
        <w:pStyle w:val="BodyText"/>
      </w:pPr>
      <w:r>
        <w:t xml:space="preserve">I am writing to express my enthusiastic interest in the Translator Interpreter position at your esteemed organization in Brazil São Paulo. As a dedicated and culturally aware professional with over [X years] of experience in translation and interpretation, I am confident that my linguistic expertise, cross-cultural communication skills, and deep understanding of the unique challenges faced by multilingual communities in Brazil São Paulo make me an ideal candidate for this role.</w:t>
      </w:r>
    </w:p>
    <w:p>
      <w:pPr>
        <w:pStyle w:val="BodyText"/>
      </w:pPr>
      <w:r>
        <w:t xml:space="preserve">Having worked extensively as a Translator Interpreter in both formal and informal settings, I have developed a strong ability to bridge linguistic gaps while preserving the nuances of meaning, tone, and intent. My career has been defined by a commitment to accuracy, cultural sensitivity, and adaptability—qualities that are essential for success in Brazil São Paulo’s dynamic and diverse environment. Whether translating legal documents for multinational corporations or interpreting during business negotiations between Portuguese- and English-speaking stakeholders, I have consistently delivered results that meet the highest standards of professionalism.</w:t>
      </w:r>
    </w:p>
    <w:bookmarkStart w:id="21" w:name="X7a11847e48ebb36977e9991f1fada64bb152465"/>
    <w:p>
      <w:pPr>
        <w:pStyle w:val="Heading2"/>
      </w:pPr>
      <w:r>
        <w:t xml:space="preserve">The Importance of a Translator Interpreter in Brazil São Paulo</w:t>
      </w:r>
    </w:p>
    <w:p>
      <w:pPr>
        <w:pStyle w:val="FirstParagraph"/>
      </w:pPr>
      <w:r>
        <w:t xml:space="preserve">Brazil São Paulo is one of the most vibrant and economically significant cities in South America. As a hub for international trade, cultural exchange, and innovation, it demands seamless communication across languages and cultures. The role of a Translator Interpreter here extends beyond mere language conversion; it involves fostering mutual understanding between communities with distinct traditions, values, and perspectives.</w:t>
      </w:r>
    </w:p>
    <w:p>
      <w:pPr>
        <w:pStyle w:val="BodyText"/>
      </w:pPr>
      <w:r>
        <w:t xml:space="preserve">For instance, São Paulo is home to a vast array of industries—from automotive manufacturing to technology startups—and requires translators who can navigate technical jargon while maintaining the clarity and professionalism needed in business contexts. Additionally, the city’s rich cultural tapestry includes a wide range of immigrant communities, each with their own linguistic and cultural identities. A Translator Interpreter must not only be fluent in multiple languages but also deeply attuned to the social and historical contexts that shape communication in this setting.</w:t>
      </w:r>
    </w:p>
    <w:bookmarkEnd w:id="21"/>
    <w:bookmarkStart w:id="22" w:name="Xbd942d305cd8f0b1617447b963a2d666a47e55a"/>
    <w:p>
      <w:pPr>
        <w:pStyle w:val="Heading2"/>
      </w:pPr>
      <w:r>
        <w:t xml:space="preserve">My Experience as a Translator Interpreter</w:t>
      </w:r>
    </w:p>
    <w:p>
      <w:pPr>
        <w:pStyle w:val="FirstParagraph"/>
      </w:pPr>
      <w:r>
        <w:t xml:space="preserve">Throughout my career, I have served as a trusted Translator Interpreter for clients ranging from small local businesses to large multinational organizations. My work has spanned various domains, including legal, medical, academic, and corporate environments. For example, I recently collaborated with a Brazilian law firm to translate complex legal contracts into English for international clients. This project required not only linguistic precision but also a thorough understanding of legal terminology in both languages and the ability to maintain the document’s formal tone.</w:t>
      </w:r>
    </w:p>
    <w:p>
      <w:pPr>
        <w:pStyle w:val="BodyText"/>
      </w:pPr>
      <w:r>
        <w:t xml:space="preserve">In addition to my translation work, I have extensive experience as an interpreter. I have provided real-time interpretation during high-stakes business meetings, diplomatic discussions, and community outreach programs. One notable project involved interpreting for a healthcare initiative aimed at improving access to medical services for São Paulo’s immigrant population. This experience highlighted the critical role of interpreters in ensuring that individuals from diverse backgrounds can engage fully with essential services.</w:t>
      </w:r>
    </w:p>
    <w:bookmarkEnd w:id="22"/>
    <w:bookmarkStart w:id="23" w:name="why-brazil-são-paulo"/>
    <w:p>
      <w:pPr>
        <w:pStyle w:val="Heading2"/>
      </w:pPr>
      <w:r>
        <w:t xml:space="preserve">Why Brazil São Paulo?</w:t>
      </w:r>
    </w:p>
    <w:p>
      <w:pPr>
        <w:pStyle w:val="FirstParagraph"/>
      </w:pPr>
      <w:r>
        <w:t xml:space="preserve">Brazil São Paulo has always been a place of opportunity and cultural richness, and I am eager to contribute my skills to this thriving city. The demand for skilled translators and interpreters in São Paulo is growing, driven by the city’s role as a global economic powerhouse and its diverse population. My deep connection to Brazil—both through my work and personal experiences—has instilled in me a profound respect for its languages, traditions, and way of life.</w:t>
      </w:r>
    </w:p>
    <w:p>
      <w:pPr>
        <w:pStyle w:val="BodyText"/>
      </w:pPr>
      <w:r>
        <w:t xml:space="preserve">What sets me apart as a Translator Interpreter is my ability to balance technical expertise with cultural awareness. For instance, I have worked closely with Brazilian Portuguese speakers to ensure that translated materials not only convey accurate information but also resonate with local audiences. This attention to cultural context has been instrumental in helping organizations build trust and foster meaningful relationships within São Paulo’s communities.</w:t>
      </w:r>
    </w:p>
    <w:bookmarkEnd w:id="23"/>
    <w:bookmarkStart w:id="24" w:name="professional-values-and-goals"/>
    <w:p>
      <w:pPr>
        <w:pStyle w:val="Heading2"/>
      </w:pPr>
      <w:r>
        <w:t xml:space="preserve">Professional Values and Goals</w:t>
      </w:r>
    </w:p>
    <w:p>
      <w:pPr>
        <w:pStyle w:val="FirstParagraph"/>
      </w:pPr>
      <w:r>
        <w:t xml:space="preserve">I am particularly drawn to your organization because of its commitment to excellence in cross-cultural communication. I believe that a Translator Interpreter must be more than a language expert—they must act as a bridge between worlds, facilitating dialogue and understanding. My goal is to contribute my skills to support your mission while continuing to grow as a professional in this field.</w:t>
      </w:r>
    </w:p>
    <w:p>
      <w:pPr>
        <w:pStyle w:val="BodyText"/>
      </w:pPr>
      <w:r>
        <w:t xml:space="preserve">My approach to translation and interpretation is rooted in continuous learning. I regularly attend workshops on emerging trends in linguistics and cultural studies, ensuring that my work remains up-to-date with the evolving needs of Brazil São Paulo’s globalized landscape. I am also fluent in [list specific languages, e.g., Portuguese, English, Spanish], which allows me to serve a wide range of clients and projects.</w:t>
      </w:r>
    </w:p>
    <w:bookmarkEnd w:id="24"/>
    <w:bookmarkStart w:id="25" w:name="conclusion"/>
    <w:p>
      <w:pPr>
        <w:pStyle w:val="Heading2"/>
      </w:pPr>
      <w:r>
        <w:t xml:space="preserve">Conclusion</w:t>
      </w:r>
    </w:p>
    <w:p>
      <w:pPr>
        <w:pStyle w:val="FirstParagraph"/>
      </w:pPr>
      <w:r>
        <w:t xml:space="preserve">In conclusion, I am confident that my experience as a Translator Interpreter, combined with my passion for language and culture, makes me an excellent fit for this role in Brazil São Paulo. I would be honored to bring my skills to your organization and contribute to the seamless communication that is vital in today’s interconnected world.</w:t>
      </w:r>
    </w:p>
    <w:p>
      <w:pPr>
        <w:pStyle w:val="BodyText"/>
      </w:pPr>
      <w:r>
        <w:t xml:space="preserve">Thank you for considering my application. I would welcome the opportunity to discuss how my background and values align with your needs. Please feel free to contact me at [phone number] or [email address] at your earliest convenience.</w:t>
      </w:r>
    </w:p>
    <w:p>
      <w:pPr>
        <w:pStyle w:val="BodyText"/>
      </w:pPr>
      <w:r>
        <w:t xml:space="preserve">Sincerely,</w:t>
      </w:r>
      <w:r>
        <w:br/>
      </w:r>
      <w:r>
        <w:rPr>
          <w:bCs/>
          <w:b/>
        </w:rPr>
        <w:t xml:space="preserve">John Do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ranslator Interpreter - Brazil São Paulo</dc:title>
  <dc:creator/>
  <cp:keywords/>
  <dcterms:created xsi:type="dcterms:W3CDTF">2026-07-23T16:03:35Z</dcterms:created>
  <dcterms:modified xsi:type="dcterms:W3CDTF">2026-07-23T16:03:35Z</dcterms:modified>
</cp:coreProperties>
</file>

<file path=docProps/custom.xml><?xml version="1.0" encoding="utf-8"?>
<Properties xmlns="http://schemas.openxmlformats.org/officeDocument/2006/custom-properties" xmlns:vt="http://schemas.openxmlformats.org/officeDocument/2006/docPropsVTypes"/>
</file>